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3E45DC">
        <w:rPr>
          <w:rFonts w:ascii="AT*Toronto" w:hAnsi="AT*Toronto"/>
          <w:b/>
          <w:sz w:val="32"/>
        </w:rPr>
        <w:t>1</w:t>
      </w:r>
      <w:r w:rsidR="00DF0083">
        <w:rPr>
          <w:rFonts w:ascii="AT*Toronto" w:hAnsi="AT*Toronto"/>
          <w:b/>
          <w:sz w:val="32"/>
        </w:rPr>
        <w:t>5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185BB0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185BB0">
        <w:t>2</w:t>
      </w:r>
      <w:r w:rsidR="00DF0083">
        <w:t>8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3250D5">
        <w:t xml:space="preserve">ému funkcionárovi </w:t>
      </w:r>
      <w:r w:rsidR="00DF0083">
        <w:t>Marekovi Kuchtovi, bývalému riaditeľovi Správy národného parku Nízke Tatry so sídlom v Banskej Bystrici</w:t>
      </w:r>
    </w:p>
    <w:p w:rsidR="00185BB0" w:rsidRPr="00DB449E" w:rsidRDefault="00185BB0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185BB0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</w:t>
      </w:r>
      <w:r w:rsidR="00DF0083">
        <w:t>30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55463F">
        <w:t xml:space="preserve"> </w:t>
      </w:r>
      <w:bookmarkStart w:id="0" w:name="_GoBack"/>
      <w:bookmarkEnd w:id="0"/>
      <w:r w:rsidR="008100B6" w:rsidRPr="003850F1">
        <w:t xml:space="preserve">voči </w:t>
      </w:r>
      <w:r w:rsidR="003250D5">
        <w:t xml:space="preserve">verejnému funkcionárovi </w:t>
      </w:r>
      <w:r w:rsidR="00DF0083">
        <w:t>Marekovi Kuchtovi, bývalému riaditeľovi Správy národného parku Nízke Tatry so sídlom v Banskej Bystrici</w:t>
      </w:r>
    </w:p>
    <w:p w:rsidR="00DF0083" w:rsidRPr="003850F1" w:rsidRDefault="00DF0083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3D1D45" w:rsidRDefault="003D1D45" w:rsidP="003D1D45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BB69F7" w:rsidRDefault="00BB69F7" w:rsidP="00BB69F7">
      <w:pPr>
        <w:spacing w:line="240" w:lineRule="atLeast"/>
        <w:jc w:val="both"/>
      </w:pPr>
      <w:r>
        <w:t>overovateľka výboru</w:t>
      </w:r>
    </w:p>
    <w:p w:rsidR="00D275CC" w:rsidRDefault="00D275CC" w:rsidP="00BB69F7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4E18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5BB0"/>
    <w:rsid w:val="00187E0B"/>
    <w:rsid w:val="00191EF5"/>
    <w:rsid w:val="00192162"/>
    <w:rsid w:val="001A378E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D1D45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17468"/>
    <w:rsid w:val="00936A29"/>
    <w:rsid w:val="009370C5"/>
    <w:rsid w:val="00943842"/>
    <w:rsid w:val="00962179"/>
    <w:rsid w:val="00966C7C"/>
    <w:rsid w:val="00967E69"/>
    <w:rsid w:val="0098292F"/>
    <w:rsid w:val="009944DF"/>
    <w:rsid w:val="00994E18"/>
    <w:rsid w:val="009A2177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B69F7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0083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3324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40408C7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8B3D2-69AD-489F-8962-E82B066FE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0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8</cp:revision>
  <cp:lastPrinted>2022-03-17T12:58:00Z</cp:lastPrinted>
  <dcterms:created xsi:type="dcterms:W3CDTF">2025-06-19T14:18:00Z</dcterms:created>
  <dcterms:modified xsi:type="dcterms:W3CDTF">2025-06-23T08:39:00Z</dcterms:modified>
</cp:coreProperties>
</file>